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4EE9" w:rsidRDefault="00F34EE9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9144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5422900" cy="2717800"/>
            <wp:effectExtent l="0" t="0" r="6350" b="6350"/>
            <wp:wrapSquare wrapText="bothSides"/>
            <wp:docPr id="1" name="Picture 1" descr="Image result for Types of Medi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Types of Meditation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900" cy="271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50FF6">
        <w:br w:type="textWrapping" w:clear="all"/>
      </w:r>
    </w:p>
    <w:p w:rsidR="00F34EE9" w:rsidRPr="00F34EE9" w:rsidRDefault="00F34EE9" w:rsidP="00F34EE9"/>
    <w:p w:rsidR="00F34EE9" w:rsidRDefault="00F34EE9" w:rsidP="00F34EE9"/>
    <w:p w:rsidR="000559D4" w:rsidRDefault="00F34EE9" w:rsidP="00F34EE9">
      <w:r>
        <w:t>Are you looking for a better understanding of meditation?</w:t>
      </w:r>
    </w:p>
    <w:p w:rsidR="000559D4" w:rsidRDefault="00F34EE9" w:rsidP="00F34EE9">
      <w:r>
        <w:t xml:space="preserve"> Are </w:t>
      </w:r>
      <w:r w:rsidR="000559D4">
        <w:t>you seeking</w:t>
      </w:r>
      <w:r>
        <w:t xml:space="preserve"> a better understanding of your emotional and mental </w:t>
      </w:r>
      <w:r w:rsidR="000559D4">
        <w:t>wellness?</w:t>
      </w:r>
    </w:p>
    <w:p w:rsidR="00FB1275" w:rsidRDefault="000559D4" w:rsidP="00F34EE9">
      <w:r>
        <w:t xml:space="preserve"> Are you a person in some type of recovery and need support?</w:t>
      </w:r>
    </w:p>
    <w:p w:rsidR="000559D4" w:rsidRDefault="000559D4" w:rsidP="00F34EE9">
      <w:r>
        <w:t xml:space="preserve">My Name is Brandon </w:t>
      </w:r>
      <w:r w:rsidR="00260A35">
        <w:t>Whitehouse, I am the Collegiate Recovery Coach at Concord University,</w:t>
      </w:r>
      <w:r>
        <w:t xml:space="preserve"> and I am here to help. I have started a new </w:t>
      </w:r>
      <w:r w:rsidR="00C347C2">
        <w:t>Recovery,</w:t>
      </w:r>
      <w:r>
        <w:t xml:space="preserve"> Wellness and </w:t>
      </w:r>
      <w:r w:rsidR="00C347C2">
        <w:t>Meditation Zoom meeting to assist students with the stress of everyday life. This meeting will focus</w:t>
      </w:r>
      <w:r w:rsidR="00C05629">
        <w:t xml:space="preserve"> on Meditation</w:t>
      </w:r>
      <w:r w:rsidR="00C347C2">
        <w:t xml:space="preserve"> Techniques, Awareness of Emotional &amp; Mental wellbeing and provide Recovery Support.</w:t>
      </w:r>
    </w:p>
    <w:p w:rsidR="00C347C2" w:rsidRDefault="00C347C2" w:rsidP="00F34EE9">
      <w:r>
        <w:t xml:space="preserve">So, if you are interested in finding better meditation techniques to calm your racing </w:t>
      </w:r>
      <w:r w:rsidR="00750FF6">
        <w:t xml:space="preserve">mind. Find a new awareness of your emotional &amp; mental </w:t>
      </w:r>
      <w:r w:rsidR="00260A35">
        <w:t>wellbeing or</w:t>
      </w:r>
      <w:r w:rsidR="00750FF6">
        <w:t xml:space="preserve"> need</w:t>
      </w:r>
      <w:r w:rsidR="00C05629">
        <w:t xml:space="preserve"> a safe place to find support</w:t>
      </w:r>
      <w:r w:rsidR="003264BF">
        <w:t xml:space="preserve"> contact </w:t>
      </w:r>
      <w:r w:rsidR="00750FF6">
        <w:t xml:space="preserve">Brandon Whitehouse </w:t>
      </w:r>
      <w:r w:rsidR="00260A35">
        <w:t>at</w:t>
      </w:r>
      <w:r w:rsidR="00750FF6">
        <w:t xml:space="preserve"> </w:t>
      </w:r>
      <w:hyperlink r:id="rId8" w:history="1">
        <w:r w:rsidR="00750FF6" w:rsidRPr="00FD2A87">
          <w:rPr>
            <w:rStyle w:val="Hyperlink"/>
          </w:rPr>
          <w:t>bwhitehouse@concord.edu</w:t>
        </w:r>
      </w:hyperlink>
      <w:r w:rsidR="00750FF6">
        <w:t xml:space="preserve"> </w:t>
      </w:r>
      <w:r w:rsidR="00B24EB2">
        <w:t>or 304 800 7945</w:t>
      </w:r>
    </w:p>
    <w:p w:rsidR="005C1836" w:rsidRDefault="00CF0413" w:rsidP="00F34EE9">
      <w:hyperlink r:id="rId9" w:history="1">
        <w:r w:rsidR="005C1836" w:rsidRPr="00C255EC">
          <w:rPr>
            <w:rStyle w:val="Hyperlink"/>
          </w:rPr>
          <w:t>https://www.facebook.com/CollegiateRecovers</w:t>
        </w:r>
      </w:hyperlink>
      <w:r w:rsidR="005C1836">
        <w:t xml:space="preserve">  </w:t>
      </w:r>
    </w:p>
    <w:p w:rsidR="00750FF6" w:rsidRDefault="00750FF6" w:rsidP="00F34EE9">
      <w:r>
        <w:t xml:space="preserve">This meeting will be held every Monday at 2 p.m. The zoom link is below. </w:t>
      </w:r>
      <w:bookmarkStart w:id="0" w:name="_GoBack"/>
      <w:bookmarkEnd w:id="0"/>
    </w:p>
    <w:p w:rsidR="00750FF6" w:rsidRDefault="00750FF6" w:rsidP="00750FF6">
      <w:r>
        <w:t xml:space="preserve"> Brandon Whitehouse is inviting you to a scheduled Zoom meeting.</w:t>
      </w:r>
    </w:p>
    <w:p w:rsidR="00750FF6" w:rsidRDefault="00750FF6" w:rsidP="00750FF6">
      <w:r>
        <w:t>Topic: Recovery/Wellness &amp; Meditation 101 (Happy Hour)</w:t>
      </w:r>
    </w:p>
    <w:p w:rsidR="00750FF6" w:rsidRDefault="00750FF6" w:rsidP="00750FF6">
      <w:r>
        <w:t xml:space="preserve">Time: This is </w:t>
      </w:r>
      <w:r w:rsidR="003264BF">
        <w:t>a recurring meeting,</w:t>
      </w:r>
      <w:r w:rsidR="00C05629">
        <w:t xml:space="preserve"> Mondays at 2pm.</w:t>
      </w:r>
    </w:p>
    <w:p w:rsidR="00750FF6" w:rsidRDefault="006C0BD5" w:rsidP="00750FF6">
      <w:r>
        <w:t xml:space="preserve">Check out the Collegiate Recovery Network on Facebook, </w:t>
      </w:r>
      <w:r w:rsidRPr="006C0BD5">
        <w:t>https://www.facebook.com/CRNWV</w:t>
      </w:r>
    </w:p>
    <w:p w:rsidR="00750FF6" w:rsidRDefault="00750FF6" w:rsidP="00750FF6">
      <w:r>
        <w:t>Join Zoom Meeting</w:t>
      </w:r>
    </w:p>
    <w:p w:rsidR="00750FF6" w:rsidRDefault="00CF0413" w:rsidP="00750FF6">
      <w:hyperlink r:id="rId10" w:history="1">
        <w:r w:rsidR="008D6FFE" w:rsidRPr="005253C6">
          <w:rPr>
            <w:rStyle w:val="Hyperlink"/>
          </w:rPr>
          <w:t>https://shcmhc.zoom.us/j/96115351375?pwd=TVEwcHUrOWNSQ0xrVlNHQjBOaWhDdz09</w:t>
        </w:r>
      </w:hyperlink>
      <w:r w:rsidR="008D6FFE">
        <w:t xml:space="preserve"> </w:t>
      </w:r>
    </w:p>
    <w:p w:rsidR="00750FF6" w:rsidRPr="00F34EE9" w:rsidRDefault="00750FF6" w:rsidP="00F34EE9"/>
    <w:sectPr w:rsidR="00750FF6" w:rsidRPr="00F34E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0413" w:rsidRDefault="00CF0413" w:rsidP="00750FF6">
      <w:pPr>
        <w:spacing w:after="0" w:line="240" w:lineRule="auto"/>
      </w:pPr>
      <w:r>
        <w:separator/>
      </w:r>
    </w:p>
  </w:endnote>
  <w:endnote w:type="continuationSeparator" w:id="0">
    <w:p w:rsidR="00CF0413" w:rsidRDefault="00CF0413" w:rsidP="00750F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0413" w:rsidRDefault="00CF0413" w:rsidP="00750FF6">
      <w:pPr>
        <w:spacing w:after="0" w:line="240" w:lineRule="auto"/>
      </w:pPr>
      <w:r>
        <w:separator/>
      </w:r>
    </w:p>
  </w:footnote>
  <w:footnote w:type="continuationSeparator" w:id="0">
    <w:p w:rsidR="00CF0413" w:rsidRDefault="00CF0413" w:rsidP="00750FF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zMDUzNjQyMDcwNDFW0lEKTi0uzszPAykwqgUABttKiSwAAAA="/>
  </w:docVars>
  <w:rsids>
    <w:rsidRoot w:val="00F34EE9"/>
    <w:rsid w:val="000559D4"/>
    <w:rsid w:val="00092704"/>
    <w:rsid w:val="0018102F"/>
    <w:rsid w:val="00260A35"/>
    <w:rsid w:val="002B5130"/>
    <w:rsid w:val="003264BF"/>
    <w:rsid w:val="004A1358"/>
    <w:rsid w:val="005C1836"/>
    <w:rsid w:val="006C0BD5"/>
    <w:rsid w:val="00750FF6"/>
    <w:rsid w:val="008D6FFE"/>
    <w:rsid w:val="00B24EB2"/>
    <w:rsid w:val="00B758A5"/>
    <w:rsid w:val="00C05629"/>
    <w:rsid w:val="00C347C2"/>
    <w:rsid w:val="00CF0413"/>
    <w:rsid w:val="00E477B4"/>
    <w:rsid w:val="00F34EE9"/>
    <w:rsid w:val="00FB1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1711B7D-567F-4C2B-8082-2944C22DA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559D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750FF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50F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0FF6"/>
  </w:style>
  <w:style w:type="paragraph" w:styleId="Footer">
    <w:name w:val="footer"/>
    <w:basedOn w:val="Normal"/>
    <w:link w:val="FooterChar"/>
    <w:uiPriority w:val="99"/>
    <w:unhideWhenUsed/>
    <w:rsid w:val="00750F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F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whitehouse@concord.ed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shcmhc.zoom.us/j/96115351375?pwd=TVEwcHUrOWNSQ0xrVlNHQjBOaWhDdz0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acebook.com/CollegiateRecove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6C77F9-FD53-41F0-A1C0-AC70AAD2EC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221</Words>
  <Characters>126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Whitehouse</dc:creator>
  <cp:keywords/>
  <dc:description/>
  <cp:lastModifiedBy>Brandon Whitehouse</cp:lastModifiedBy>
  <cp:revision>9</cp:revision>
  <dcterms:created xsi:type="dcterms:W3CDTF">2020-10-30T12:41:00Z</dcterms:created>
  <dcterms:modified xsi:type="dcterms:W3CDTF">2022-07-22T14:27:00Z</dcterms:modified>
</cp:coreProperties>
</file>